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4"/>
        <w:gridCol w:w="3591"/>
        <w:gridCol w:w="1797"/>
        <w:gridCol w:w="1185"/>
        <w:gridCol w:w="610"/>
        <w:gridCol w:w="1795"/>
      </w:tblGrid>
      <w:tr w:rsidR="00F04837" w:rsidTr="00D54927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04837" w:rsidRDefault="00B21963" w:rsidP="00D54927">
            <w:pPr>
              <w:jc w:val="right"/>
            </w:pPr>
            <w:r>
              <w:rPr>
                <w:noProof/>
                <w:lang w:eastAsia="en-GB"/>
              </w:rPr>
              <w:drawing>
                <wp:inline distT="0" distB="0" distL="0" distR="0" wp14:anchorId="6E806FE2">
                  <wp:extent cx="2268220" cy="926465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220" cy="926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837" w:rsidTr="00D54927"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04837" w:rsidRPr="00643548" w:rsidRDefault="00F04837" w:rsidP="00F04837">
            <w:pPr>
              <w:jc w:val="center"/>
              <w:rPr>
                <w:b/>
                <w:sz w:val="28"/>
              </w:rPr>
            </w:pPr>
            <w:r w:rsidRPr="00643548">
              <w:rPr>
                <w:b/>
                <w:sz w:val="28"/>
              </w:rPr>
              <w:t>Children’s and Young Person’s Continuing Care Consent Form</w:t>
            </w:r>
          </w:p>
          <w:p w:rsidR="00F04837" w:rsidRPr="00E955D9" w:rsidRDefault="00F04837" w:rsidP="00F04837">
            <w:pPr>
              <w:jc w:val="center"/>
              <w:rPr>
                <w:sz w:val="20"/>
                <w:szCs w:val="20"/>
              </w:rPr>
            </w:pPr>
            <w:r w:rsidRPr="00E955D9">
              <w:rPr>
                <w:sz w:val="20"/>
                <w:szCs w:val="20"/>
              </w:rPr>
              <w:t>(</w:t>
            </w:r>
            <w:r w:rsidR="00E955D9" w:rsidRPr="00E955D9">
              <w:rPr>
                <w:sz w:val="20"/>
                <w:szCs w:val="20"/>
              </w:rPr>
              <w:t>A</w:t>
            </w:r>
            <w:r w:rsidR="00635EA0">
              <w:rPr>
                <w:sz w:val="20"/>
                <w:szCs w:val="20"/>
              </w:rPr>
              <w:t>dult with Parental R</w:t>
            </w:r>
            <w:r w:rsidRPr="00E955D9">
              <w:rPr>
                <w:sz w:val="20"/>
                <w:szCs w:val="20"/>
              </w:rPr>
              <w:t>esponsibility)</w:t>
            </w:r>
          </w:p>
          <w:p w:rsidR="0098134B" w:rsidRPr="00F04837" w:rsidRDefault="0098134B" w:rsidP="00B21963">
            <w:pPr>
              <w:rPr>
                <w:b/>
                <w:sz w:val="32"/>
              </w:rPr>
            </w:pPr>
          </w:p>
        </w:tc>
      </w:tr>
      <w:tr w:rsidR="00F04837" w:rsidTr="00635EA0">
        <w:tc>
          <w:tcPr>
            <w:tcW w:w="833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F04837" w:rsidRPr="00292CF7" w:rsidRDefault="00E955D9">
            <w:pPr>
              <w:rPr>
                <w:b/>
              </w:rPr>
            </w:pPr>
            <w:r>
              <w:rPr>
                <w:b/>
              </w:rPr>
              <w:t>Name of Child/Young P</w:t>
            </w:r>
            <w:r w:rsidR="00F04837" w:rsidRPr="00292CF7">
              <w:rPr>
                <w:b/>
              </w:rPr>
              <w:t>erson:</w:t>
            </w:r>
          </w:p>
        </w:tc>
        <w:tc>
          <w:tcPr>
            <w:tcW w:w="2501" w:type="pct"/>
            <w:gridSpan w:val="2"/>
            <w:tcBorders>
              <w:top w:val="single" w:sz="4" w:space="0" w:color="auto"/>
            </w:tcBorders>
          </w:tcPr>
          <w:p w:rsidR="00F04837" w:rsidRDefault="00F04837"/>
        </w:tc>
        <w:tc>
          <w:tcPr>
            <w:tcW w:w="550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DOB: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</w:tcBorders>
          </w:tcPr>
          <w:p w:rsidR="00F04837" w:rsidRDefault="00F04837"/>
        </w:tc>
      </w:tr>
      <w:tr w:rsidR="00F04837" w:rsidTr="00635EA0">
        <w:tc>
          <w:tcPr>
            <w:tcW w:w="833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Address:</w:t>
            </w:r>
          </w:p>
          <w:p w:rsidR="00F04837" w:rsidRPr="00292CF7" w:rsidRDefault="00F04837">
            <w:pPr>
              <w:rPr>
                <w:b/>
              </w:rPr>
            </w:pPr>
          </w:p>
        </w:tc>
        <w:tc>
          <w:tcPr>
            <w:tcW w:w="2501" w:type="pct"/>
            <w:gridSpan w:val="2"/>
          </w:tcPr>
          <w:p w:rsidR="00F04837" w:rsidRDefault="00F04837"/>
        </w:tc>
        <w:tc>
          <w:tcPr>
            <w:tcW w:w="550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NHS No.</w:t>
            </w:r>
          </w:p>
        </w:tc>
        <w:tc>
          <w:tcPr>
            <w:tcW w:w="1116" w:type="pct"/>
            <w:gridSpan w:val="2"/>
          </w:tcPr>
          <w:p w:rsidR="00F04837" w:rsidRDefault="00F04837"/>
        </w:tc>
      </w:tr>
      <w:tr w:rsidR="00F04837" w:rsidTr="00635EA0">
        <w:tc>
          <w:tcPr>
            <w:tcW w:w="833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Post Code:</w:t>
            </w:r>
          </w:p>
          <w:p w:rsidR="00F04837" w:rsidRPr="00292CF7" w:rsidRDefault="00F04837">
            <w:pPr>
              <w:rPr>
                <w:b/>
              </w:rPr>
            </w:pPr>
          </w:p>
        </w:tc>
        <w:tc>
          <w:tcPr>
            <w:tcW w:w="2501" w:type="pct"/>
            <w:gridSpan w:val="2"/>
          </w:tcPr>
          <w:p w:rsidR="00F04837" w:rsidRDefault="00F04837"/>
        </w:tc>
        <w:tc>
          <w:tcPr>
            <w:tcW w:w="550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GP:</w:t>
            </w:r>
          </w:p>
        </w:tc>
        <w:tc>
          <w:tcPr>
            <w:tcW w:w="1116" w:type="pct"/>
            <w:gridSpan w:val="2"/>
          </w:tcPr>
          <w:p w:rsidR="00F04837" w:rsidRDefault="00F04837"/>
        </w:tc>
      </w:tr>
      <w:tr w:rsidR="00F04837" w:rsidTr="00635EA0">
        <w:tc>
          <w:tcPr>
            <w:tcW w:w="5000" w:type="pct"/>
            <w:gridSpan w:val="6"/>
            <w:shd w:val="clear" w:color="auto" w:fill="F2F2F2" w:themeFill="background1" w:themeFillShade="F2"/>
          </w:tcPr>
          <w:p w:rsidR="00F04837" w:rsidRPr="00E955D9" w:rsidRDefault="00F04837" w:rsidP="00D727D5">
            <w:pPr>
              <w:rPr>
                <w:sz w:val="20"/>
                <w:szCs w:val="20"/>
              </w:rPr>
            </w:pPr>
            <w:r w:rsidRPr="00E955D9">
              <w:rPr>
                <w:sz w:val="20"/>
                <w:szCs w:val="20"/>
              </w:rPr>
              <w:t>The person si</w:t>
            </w:r>
            <w:r w:rsidR="00D727D5">
              <w:rPr>
                <w:sz w:val="20"/>
                <w:szCs w:val="20"/>
              </w:rPr>
              <w:t>gn</w:t>
            </w:r>
            <w:r w:rsidRPr="00E955D9">
              <w:rPr>
                <w:sz w:val="20"/>
                <w:szCs w:val="20"/>
              </w:rPr>
              <w:t xml:space="preserve">ing this form needs to have Parental Responsibility for the </w:t>
            </w:r>
            <w:r w:rsidR="00B21963" w:rsidRPr="00E955D9">
              <w:rPr>
                <w:sz w:val="20"/>
                <w:szCs w:val="20"/>
              </w:rPr>
              <w:t xml:space="preserve">child or </w:t>
            </w:r>
            <w:r w:rsidRPr="00E955D9">
              <w:rPr>
                <w:sz w:val="20"/>
                <w:szCs w:val="20"/>
              </w:rPr>
              <w:t xml:space="preserve">young person concerned. </w:t>
            </w:r>
            <w:r w:rsidR="00B21963" w:rsidRPr="00E955D9">
              <w:rPr>
                <w:sz w:val="20"/>
                <w:szCs w:val="20"/>
              </w:rPr>
              <w:t xml:space="preserve">In cases where the child/young person is under the care of the local authority/foster care, please seek advice regarding who can consent and document clearly. </w:t>
            </w:r>
            <w:r w:rsidR="009A77F9">
              <w:rPr>
                <w:sz w:val="20"/>
                <w:szCs w:val="20"/>
              </w:rPr>
              <w:t xml:space="preserve">This form can be used when a young person lacks capacity to consent. </w:t>
            </w:r>
          </w:p>
        </w:tc>
      </w:tr>
      <w:tr w:rsidR="00B21963" w:rsidTr="00635EA0">
        <w:tc>
          <w:tcPr>
            <w:tcW w:w="3334" w:type="pct"/>
            <w:gridSpan w:val="3"/>
            <w:shd w:val="clear" w:color="auto" w:fill="B4C6E7" w:themeFill="accent1" w:themeFillTint="66"/>
          </w:tcPr>
          <w:p w:rsidR="00B21963" w:rsidRPr="00292CF7" w:rsidRDefault="00B21963" w:rsidP="00B21963">
            <w:pPr>
              <w:rPr>
                <w:rFonts w:cs="Arial"/>
                <w:b/>
                <w:color w:val="000000"/>
                <w:szCs w:val="24"/>
              </w:rPr>
            </w:pPr>
            <w:bookmarkStart w:id="0" w:name="_GoBack"/>
            <w:bookmarkEnd w:id="0"/>
            <w:r>
              <w:rPr>
                <w:rFonts w:cs="Arial"/>
                <w:b/>
                <w:color w:val="000000"/>
                <w:szCs w:val="24"/>
              </w:rPr>
              <w:t>Statement</w:t>
            </w:r>
          </w:p>
        </w:tc>
        <w:tc>
          <w:tcPr>
            <w:tcW w:w="833" w:type="pct"/>
            <w:gridSpan w:val="2"/>
            <w:shd w:val="clear" w:color="auto" w:fill="B4C6E7" w:themeFill="accent1" w:themeFillTint="66"/>
          </w:tcPr>
          <w:p w:rsidR="00B21963" w:rsidRPr="00292CF7" w:rsidRDefault="00E955D9" w:rsidP="00B21963">
            <w:pPr>
              <w:rPr>
                <w:rFonts w:cs="Arial"/>
                <w:b/>
                <w:color w:val="000000"/>
                <w:szCs w:val="24"/>
              </w:rPr>
            </w:pPr>
            <w:r>
              <w:rPr>
                <w:rFonts w:cs="Arial"/>
                <w:b/>
                <w:color w:val="000000"/>
                <w:szCs w:val="24"/>
              </w:rPr>
              <w:t>Initials of Parent/C</w:t>
            </w:r>
            <w:r w:rsidR="00B21963">
              <w:rPr>
                <w:rFonts w:cs="Arial"/>
                <w:b/>
                <w:color w:val="000000"/>
                <w:szCs w:val="24"/>
              </w:rPr>
              <w:t xml:space="preserve">arer </w:t>
            </w:r>
          </w:p>
        </w:tc>
        <w:tc>
          <w:tcPr>
            <w:tcW w:w="833" w:type="pct"/>
            <w:shd w:val="clear" w:color="auto" w:fill="B4C6E7" w:themeFill="accent1" w:themeFillTint="66"/>
          </w:tcPr>
          <w:p w:rsidR="00B21963" w:rsidRPr="00292CF7" w:rsidRDefault="00E955D9" w:rsidP="008C088F">
            <w:pPr>
              <w:rPr>
                <w:rFonts w:cs="Arial"/>
                <w:b/>
                <w:color w:val="000000"/>
                <w:szCs w:val="24"/>
              </w:rPr>
            </w:pPr>
            <w:r>
              <w:rPr>
                <w:rFonts w:cs="Arial"/>
                <w:b/>
                <w:color w:val="000000"/>
                <w:szCs w:val="24"/>
              </w:rPr>
              <w:t>Initials P</w:t>
            </w:r>
            <w:r w:rsidR="00B21963">
              <w:rPr>
                <w:rFonts w:cs="Arial"/>
                <w:b/>
                <w:color w:val="000000"/>
                <w:szCs w:val="24"/>
              </w:rPr>
              <w:t>rofessional</w:t>
            </w:r>
          </w:p>
        </w:tc>
      </w:tr>
      <w:tr w:rsidR="00B21963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Default="00B21963" w:rsidP="00292CF7">
            <w:pPr>
              <w:jc w:val="both"/>
            </w:pPr>
            <w:r w:rsidRPr="00D45E0B">
              <w:rPr>
                <w:b/>
              </w:rPr>
              <w:t>I consent</w:t>
            </w:r>
            <w:r w:rsidRPr="00D45E0B">
              <w:t xml:space="preserve"> </w:t>
            </w:r>
            <w:r>
              <w:t>to the Children’s Continuing Care Team gathering evidence about my child for the purpose of a Children and Young People’s Continuing Care Assessment.</w:t>
            </w:r>
          </w:p>
        </w:tc>
        <w:tc>
          <w:tcPr>
            <w:tcW w:w="833" w:type="pct"/>
            <w:gridSpan w:val="2"/>
          </w:tcPr>
          <w:p w:rsidR="00B21963" w:rsidRDefault="00B21963" w:rsidP="006A4D83"/>
        </w:tc>
        <w:tc>
          <w:tcPr>
            <w:tcW w:w="833" w:type="pct"/>
          </w:tcPr>
          <w:p w:rsidR="00B21963" w:rsidRDefault="00B21963" w:rsidP="006A4D83"/>
        </w:tc>
      </w:tr>
      <w:tr w:rsidR="00B21963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Default="00B21963" w:rsidP="006A4D83">
            <w:r w:rsidRPr="00D45E0B">
              <w:rPr>
                <w:b/>
              </w:rPr>
              <w:t>I am aware</w:t>
            </w:r>
            <w:r w:rsidRPr="00D45E0B">
              <w:t xml:space="preserve"> </w:t>
            </w:r>
            <w:r>
              <w:t>that information on my child is held electronically in accordance with the Data Protection Act</w:t>
            </w:r>
            <w:r w:rsidR="00E955D9">
              <w:t xml:space="preserve"> 2018</w:t>
            </w:r>
            <w:r>
              <w:t>.</w:t>
            </w:r>
          </w:p>
        </w:tc>
        <w:tc>
          <w:tcPr>
            <w:tcW w:w="833" w:type="pct"/>
            <w:gridSpan w:val="2"/>
          </w:tcPr>
          <w:p w:rsidR="00B21963" w:rsidRDefault="00B21963" w:rsidP="006A4D83"/>
        </w:tc>
        <w:tc>
          <w:tcPr>
            <w:tcW w:w="833" w:type="pct"/>
          </w:tcPr>
          <w:p w:rsidR="00B21963" w:rsidRDefault="00B21963" w:rsidP="006A4D83"/>
        </w:tc>
      </w:tr>
      <w:tr w:rsidR="00B21963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Default="00B21963" w:rsidP="00E955D9">
            <w:r w:rsidRPr="00D45E0B">
              <w:rPr>
                <w:b/>
              </w:rPr>
              <w:t>I understand</w:t>
            </w:r>
            <w:r w:rsidRPr="00D45E0B">
              <w:t xml:space="preserve"> </w:t>
            </w:r>
            <w:r>
              <w:t>that this information, and the resulting assessment, will be shared with multidisciplinary colleagues from Health, Social Care and Education, as part</w:t>
            </w:r>
            <w:r w:rsidR="00E955D9">
              <w:t xml:space="preserve"> of the Continuing Care Process, including providers who may deliver Heath and/or Social Care services to my child.</w:t>
            </w:r>
          </w:p>
        </w:tc>
        <w:tc>
          <w:tcPr>
            <w:tcW w:w="833" w:type="pct"/>
            <w:gridSpan w:val="2"/>
          </w:tcPr>
          <w:p w:rsidR="00B21963" w:rsidRDefault="00B21963" w:rsidP="006A4D83"/>
        </w:tc>
        <w:tc>
          <w:tcPr>
            <w:tcW w:w="833" w:type="pct"/>
          </w:tcPr>
          <w:p w:rsidR="00B21963" w:rsidRDefault="00B21963" w:rsidP="006A4D83"/>
        </w:tc>
      </w:tr>
      <w:tr w:rsidR="00E955D9" w:rsidTr="00635EA0">
        <w:tc>
          <w:tcPr>
            <w:tcW w:w="5000" w:type="pct"/>
            <w:gridSpan w:val="6"/>
            <w:shd w:val="clear" w:color="auto" w:fill="F2F2F2" w:themeFill="background1" w:themeFillShade="F2"/>
          </w:tcPr>
          <w:p w:rsidR="00E955D9" w:rsidRDefault="00E955D9" w:rsidP="006A4D83">
            <w:r w:rsidRPr="00E7265F">
              <w:rPr>
                <w:i/>
                <w:sz w:val="20"/>
              </w:rPr>
              <w:t>If there are any safeguarding concerns professionals are required to share information with all agencies regardless of permission given</w:t>
            </w:r>
            <w:r>
              <w:rPr>
                <w:sz w:val="20"/>
              </w:rPr>
              <w:t>.</w:t>
            </w:r>
          </w:p>
        </w:tc>
      </w:tr>
      <w:tr w:rsidR="00B21963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Pr="00B21963" w:rsidRDefault="00B21963" w:rsidP="00EE7ADB">
            <w:r>
              <w:t>If a package of care is offered,</w:t>
            </w:r>
            <w:r w:rsidRPr="00D45E0B">
              <w:rPr>
                <w:sz w:val="22"/>
              </w:rPr>
              <w:t xml:space="preserve"> </w:t>
            </w:r>
            <w:r w:rsidRPr="00D45E0B">
              <w:rPr>
                <w:b/>
              </w:rPr>
              <w:t xml:space="preserve">I agree </w:t>
            </w:r>
            <w:r>
              <w:t>that information about m</w:t>
            </w:r>
            <w:r w:rsidR="00E955D9">
              <w:t xml:space="preserve">y package can be included in </w:t>
            </w:r>
            <w:r>
              <w:t>my child’s Education, Health and Care Plan.</w:t>
            </w:r>
          </w:p>
        </w:tc>
        <w:tc>
          <w:tcPr>
            <w:tcW w:w="833" w:type="pct"/>
            <w:gridSpan w:val="2"/>
          </w:tcPr>
          <w:p w:rsidR="00B21963" w:rsidRDefault="00B21963" w:rsidP="00EE7ADB"/>
        </w:tc>
        <w:tc>
          <w:tcPr>
            <w:tcW w:w="833" w:type="pct"/>
          </w:tcPr>
          <w:p w:rsidR="00B21963" w:rsidRDefault="00B21963" w:rsidP="00EE7ADB"/>
        </w:tc>
      </w:tr>
      <w:tr w:rsidR="00177448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177448" w:rsidRPr="00B21963" w:rsidRDefault="00177448" w:rsidP="00177448">
            <w:r w:rsidRPr="00D45E0B">
              <w:rPr>
                <w:b/>
              </w:rPr>
              <w:t xml:space="preserve">I understand </w:t>
            </w:r>
            <w:r>
              <w:t>that this eligibility for Children’s Continuing Care is subject to review.</w:t>
            </w:r>
          </w:p>
        </w:tc>
        <w:tc>
          <w:tcPr>
            <w:tcW w:w="833" w:type="pct"/>
            <w:gridSpan w:val="2"/>
          </w:tcPr>
          <w:p w:rsidR="00177448" w:rsidRDefault="00177448" w:rsidP="00177448"/>
        </w:tc>
        <w:tc>
          <w:tcPr>
            <w:tcW w:w="833" w:type="pct"/>
          </w:tcPr>
          <w:p w:rsidR="00177448" w:rsidRDefault="00177448" w:rsidP="00177448"/>
        </w:tc>
      </w:tr>
      <w:tr w:rsidR="00177448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177448" w:rsidRPr="00B21963" w:rsidRDefault="00177448" w:rsidP="00177448">
            <w:r w:rsidRPr="00D45E0B">
              <w:rPr>
                <w:b/>
              </w:rPr>
              <w:t xml:space="preserve">I understand </w:t>
            </w:r>
            <w:r>
              <w:t>that any health care package is subject to review.</w:t>
            </w:r>
          </w:p>
        </w:tc>
        <w:tc>
          <w:tcPr>
            <w:tcW w:w="833" w:type="pct"/>
            <w:gridSpan w:val="2"/>
          </w:tcPr>
          <w:p w:rsidR="00177448" w:rsidRDefault="00177448" w:rsidP="00177448"/>
        </w:tc>
        <w:tc>
          <w:tcPr>
            <w:tcW w:w="833" w:type="pct"/>
          </w:tcPr>
          <w:p w:rsidR="00177448" w:rsidRDefault="00177448" w:rsidP="00177448"/>
        </w:tc>
      </w:tr>
      <w:tr w:rsidR="00177448" w:rsidTr="00635EA0">
        <w:tc>
          <w:tcPr>
            <w:tcW w:w="3334" w:type="pct"/>
            <w:gridSpan w:val="3"/>
            <w:shd w:val="clear" w:color="auto" w:fill="F2F2F2" w:themeFill="background1" w:themeFillShade="F2"/>
          </w:tcPr>
          <w:p w:rsidR="00177448" w:rsidRPr="00D45E0B" w:rsidRDefault="00177448" w:rsidP="00177448">
            <w:pPr>
              <w:rPr>
                <w:b/>
              </w:rPr>
            </w:pPr>
            <w:r w:rsidRPr="00D45E0B">
              <w:rPr>
                <w:b/>
              </w:rPr>
              <w:t>I understand</w:t>
            </w:r>
            <w:r w:rsidRPr="00D45E0B">
              <w:t xml:space="preserve"> </w:t>
            </w:r>
            <w:r>
              <w:t>that I may withdraw my consent to share information at any time.</w:t>
            </w:r>
          </w:p>
        </w:tc>
        <w:tc>
          <w:tcPr>
            <w:tcW w:w="833" w:type="pct"/>
            <w:gridSpan w:val="2"/>
          </w:tcPr>
          <w:p w:rsidR="00177448" w:rsidRDefault="00177448" w:rsidP="00177448"/>
        </w:tc>
        <w:tc>
          <w:tcPr>
            <w:tcW w:w="833" w:type="pct"/>
          </w:tcPr>
          <w:p w:rsidR="00177448" w:rsidRDefault="00177448" w:rsidP="00177448"/>
        </w:tc>
      </w:tr>
      <w:tr w:rsidR="00E7265F" w:rsidTr="00E7265F">
        <w:tc>
          <w:tcPr>
            <w:tcW w:w="3334" w:type="pct"/>
            <w:gridSpan w:val="3"/>
            <w:shd w:val="clear" w:color="auto" w:fill="F2F2F2" w:themeFill="background1" w:themeFillShade="F2"/>
          </w:tcPr>
          <w:p w:rsidR="00E7265F" w:rsidRPr="00E7265F" w:rsidRDefault="00E7265F" w:rsidP="00EE7ADB">
            <w:r w:rsidRPr="00B21963">
              <w:t xml:space="preserve">However, </w:t>
            </w:r>
            <w:r w:rsidRPr="00D45E0B">
              <w:rPr>
                <w:b/>
              </w:rPr>
              <w:t>I do not want</w:t>
            </w:r>
            <w:r w:rsidRPr="00D45E0B">
              <w:t xml:space="preserve"> </w:t>
            </w:r>
            <w:r w:rsidRPr="00B21963">
              <w:t>the following information shared with</w:t>
            </w:r>
            <w:r>
              <w:t>:</w:t>
            </w:r>
            <w:r w:rsidRPr="00B21963">
              <w:t xml:space="preserve"> </w:t>
            </w:r>
            <w:r>
              <w:t>Please specify:</w:t>
            </w:r>
          </w:p>
        </w:tc>
        <w:tc>
          <w:tcPr>
            <w:tcW w:w="1666" w:type="pct"/>
            <w:gridSpan w:val="3"/>
          </w:tcPr>
          <w:p w:rsidR="00E7265F" w:rsidRDefault="00E7265F" w:rsidP="00EE7ADB"/>
        </w:tc>
      </w:tr>
      <w:tr w:rsidR="00292CF7" w:rsidTr="00635EA0">
        <w:trPr>
          <w:trHeight w:val="562"/>
        </w:trPr>
        <w:tc>
          <w:tcPr>
            <w:tcW w:w="833" w:type="pct"/>
            <w:shd w:val="clear" w:color="auto" w:fill="F2F2F2" w:themeFill="background1" w:themeFillShade="F2"/>
          </w:tcPr>
          <w:p w:rsidR="00292CF7" w:rsidRPr="00292CF7" w:rsidRDefault="00292CF7" w:rsidP="006A4D83">
            <w:pPr>
              <w:rPr>
                <w:b/>
              </w:rPr>
            </w:pPr>
            <w:r w:rsidRPr="00292CF7">
              <w:rPr>
                <w:b/>
              </w:rPr>
              <w:t>Signature:</w:t>
            </w:r>
          </w:p>
        </w:tc>
        <w:tc>
          <w:tcPr>
            <w:tcW w:w="1667" w:type="pct"/>
          </w:tcPr>
          <w:p w:rsidR="00292CF7" w:rsidRDefault="00292CF7" w:rsidP="006A4D83"/>
        </w:tc>
        <w:tc>
          <w:tcPr>
            <w:tcW w:w="834" w:type="pct"/>
            <w:shd w:val="clear" w:color="auto" w:fill="F2F2F2" w:themeFill="background1" w:themeFillShade="F2"/>
          </w:tcPr>
          <w:p w:rsidR="00292CF7" w:rsidRPr="00292CF7" w:rsidRDefault="00292CF7" w:rsidP="006A4D83">
            <w:pPr>
              <w:rPr>
                <w:b/>
              </w:rPr>
            </w:pPr>
            <w:r w:rsidRPr="00292CF7">
              <w:rPr>
                <w:b/>
              </w:rPr>
              <w:t>Printed Name:</w:t>
            </w:r>
          </w:p>
        </w:tc>
        <w:tc>
          <w:tcPr>
            <w:tcW w:w="1666" w:type="pct"/>
            <w:gridSpan w:val="3"/>
          </w:tcPr>
          <w:p w:rsidR="00292CF7" w:rsidRDefault="00292CF7" w:rsidP="006A4D83"/>
        </w:tc>
      </w:tr>
      <w:tr w:rsidR="00292CF7" w:rsidTr="00635EA0">
        <w:trPr>
          <w:trHeight w:val="562"/>
        </w:trPr>
        <w:tc>
          <w:tcPr>
            <w:tcW w:w="833" w:type="pct"/>
            <w:shd w:val="clear" w:color="auto" w:fill="F2F2F2" w:themeFill="background1" w:themeFillShade="F2"/>
          </w:tcPr>
          <w:p w:rsidR="00292CF7" w:rsidRPr="00292CF7" w:rsidRDefault="00292CF7" w:rsidP="006A4D83">
            <w:pPr>
              <w:rPr>
                <w:b/>
              </w:rPr>
            </w:pPr>
            <w:r w:rsidRPr="00292CF7">
              <w:rPr>
                <w:b/>
              </w:rPr>
              <w:t>Relationship to child:</w:t>
            </w:r>
          </w:p>
        </w:tc>
        <w:tc>
          <w:tcPr>
            <w:tcW w:w="1667" w:type="pct"/>
          </w:tcPr>
          <w:p w:rsidR="00292CF7" w:rsidRDefault="00292CF7" w:rsidP="006A4D83"/>
        </w:tc>
        <w:tc>
          <w:tcPr>
            <w:tcW w:w="834" w:type="pct"/>
            <w:shd w:val="clear" w:color="auto" w:fill="F2F2F2" w:themeFill="background1" w:themeFillShade="F2"/>
          </w:tcPr>
          <w:p w:rsidR="00292CF7" w:rsidRPr="00292CF7" w:rsidRDefault="00292CF7" w:rsidP="006A4D83">
            <w:pPr>
              <w:rPr>
                <w:b/>
              </w:rPr>
            </w:pPr>
            <w:r w:rsidRPr="00292CF7">
              <w:rPr>
                <w:b/>
              </w:rPr>
              <w:t>Date:</w:t>
            </w:r>
          </w:p>
        </w:tc>
        <w:tc>
          <w:tcPr>
            <w:tcW w:w="1666" w:type="pct"/>
            <w:gridSpan w:val="3"/>
          </w:tcPr>
          <w:p w:rsidR="00292CF7" w:rsidRDefault="00292CF7" w:rsidP="006A4D83"/>
        </w:tc>
      </w:tr>
      <w:tr w:rsidR="00292CF7" w:rsidTr="00635EA0">
        <w:trPr>
          <w:trHeight w:val="562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:rsidR="00FF7CB7" w:rsidRPr="00E955D9" w:rsidRDefault="00FF7CB7" w:rsidP="00177448">
            <w:pPr>
              <w:jc w:val="center"/>
              <w:rPr>
                <w:sz w:val="20"/>
              </w:rPr>
            </w:pPr>
            <w:r w:rsidRPr="00E955D9">
              <w:rPr>
                <w:sz w:val="20"/>
              </w:rPr>
              <w:t>Please return this form to: BNSSG CCG Complex Care Team at:</w:t>
            </w:r>
          </w:p>
          <w:p w:rsidR="00FF7CB7" w:rsidRPr="00E955D9" w:rsidRDefault="00FF7CB7" w:rsidP="00177448">
            <w:pPr>
              <w:jc w:val="center"/>
              <w:rPr>
                <w:sz w:val="20"/>
              </w:rPr>
            </w:pPr>
            <w:r w:rsidRPr="00E955D9">
              <w:rPr>
                <w:sz w:val="20"/>
              </w:rPr>
              <w:t>Bristol, North Somerset, South Gloucestershire Clinical Commissioning Group</w:t>
            </w:r>
          </w:p>
          <w:p w:rsidR="00292CF7" w:rsidRDefault="00FF7CB7" w:rsidP="00177448">
            <w:pPr>
              <w:jc w:val="center"/>
            </w:pPr>
            <w:r w:rsidRPr="00E955D9">
              <w:rPr>
                <w:sz w:val="20"/>
              </w:rPr>
              <w:t xml:space="preserve">E-Mail: </w:t>
            </w:r>
            <w:hyperlink r:id="rId8" w:history="1">
              <w:r w:rsidRPr="00E955D9">
                <w:rPr>
                  <w:rStyle w:val="Hyperlink"/>
                  <w:sz w:val="20"/>
                </w:rPr>
                <w:t>bnssg.cc.childrens@nhs.net</w:t>
              </w:r>
            </w:hyperlink>
            <w:r w:rsidRPr="00E955D9">
              <w:rPr>
                <w:sz w:val="20"/>
              </w:rPr>
              <w:t xml:space="preserve"> Tel: 0117 984 1656</w:t>
            </w:r>
          </w:p>
        </w:tc>
      </w:tr>
    </w:tbl>
    <w:p w:rsidR="0020056B" w:rsidRDefault="0020056B" w:rsidP="00E955D9"/>
    <w:sectPr w:rsidR="0020056B" w:rsidSect="00F04837">
      <w:footerReference w:type="default" r:id="rId9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1213" w:rsidRDefault="00541213" w:rsidP="00292CF7">
      <w:pPr>
        <w:spacing w:after="0" w:line="240" w:lineRule="auto"/>
      </w:pPr>
      <w:r>
        <w:separator/>
      </w:r>
    </w:p>
  </w:endnote>
  <w:endnote w:type="continuationSeparator" w:id="0">
    <w:p w:rsidR="00541213" w:rsidRDefault="00541213" w:rsidP="00292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2CF7" w:rsidRDefault="00292CF7">
    <w:pPr>
      <w:pStyle w:val="Footer"/>
      <w:jc w:val="right"/>
    </w:pPr>
    <w:r>
      <w:t xml:space="preserve">Page </w:t>
    </w:r>
    <w:sdt>
      <w:sdtPr>
        <w:id w:val="56638289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7448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1</w:t>
        </w:r>
      </w:sdtContent>
    </w:sdt>
  </w:p>
  <w:p w:rsidR="00292CF7" w:rsidRDefault="00292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1213" w:rsidRDefault="00541213" w:rsidP="00292CF7">
      <w:pPr>
        <w:spacing w:after="0" w:line="240" w:lineRule="auto"/>
      </w:pPr>
      <w:r>
        <w:separator/>
      </w:r>
    </w:p>
  </w:footnote>
  <w:footnote w:type="continuationSeparator" w:id="0">
    <w:p w:rsidR="00541213" w:rsidRDefault="00541213" w:rsidP="00292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568CD"/>
    <w:multiLevelType w:val="hybridMultilevel"/>
    <w:tmpl w:val="84901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cyMDY3NTSytDRW0lEKTi0uzszPAykwrgUAWg58TywAAAA="/>
  </w:docVars>
  <w:rsids>
    <w:rsidRoot w:val="00F04837"/>
    <w:rsid w:val="00177448"/>
    <w:rsid w:val="0020056B"/>
    <w:rsid w:val="00251B74"/>
    <w:rsid w:val="00292CF7"/>
    <w:rsid w:val="002B6050"/>
    <w:rsid w:val="00541213"/>
    <w:rsid w:val="005943F2"/>
    <w:rsid w:val="00635EA0"/>
    <w:rsid w:val="00643548"/>
    <w:rsid w:val="006436AD"/>
    <w:rsid w:val="006830DC"/>
    <w:rsid w:val="008C088F"/>
    <w:rsid w:val="008F020B"/>
    <w:rsid w:val="00927587"/>
    <w:rsid w:val="0098134B"/>
    <w:rsid w:val="009A77F9"/>
    <w:rsid w:val="00A737C3"/>
    <w:rsid w:val="00A94427"/>
    <w:rsid w:val="00B21963"/>
    <w:rsid w:val="00B53CE9"/>
    <w:rsid w:val="00D45E0B"/>
    <w:rsid w:val="00D54927"/>
    <w:rsid w:val="00D727D5"/>
    <w:rsid w:val="00DA0419"/>
    <w:rsid w:val="00E447C4"/>
    <w:rsid w:val="00E7265F"/>
    <w:rsid w:val="00E955D9"/>
    <w:rsid w:val="00EE5E4F"/>
    <w:rsid w:val="00F04837"/>
    <w:rsid w:val="00F839B6"/>
    <w:rsid w:val="00FF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0A829"/>
  <w15:chartTrackingRefBased/>
  <w15:docId w15:val="{266E5EEA-CB9D-4131-B1DC-264DCB2AF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056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4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48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2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CF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92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CF7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9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92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7C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nssg.cc.childrens@nhs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ll OConnell</dc:creator>
  <cp:keywords/>
  <dc:description/>
  <cp:lastModifiedBy>Windows User</cp:lastModifiedBy>
  <cp:revision>2</cp:revision>
  <cp:lastPrinted>2019-08-15T11:13:00Z</cp:lastPrinted>
  <dcterms:created xsi:type="dcterms:W3CDTF">2019-09-09T07:21:00Z</dcterms:created>
  <dcterms:modified xsi:type="dcterms:W3CDTF">2019-09-09T07:21:00Z</dcterms:modified>
</cp:coreProperties>
</file>